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width</w:t>
      </w:r>
      <w:r>
        <w:rPr>
          <w:i/>
          <w:iCs/>
        </w:rPr>
        <w:t xml:space="preserve"> </w:t>
      </w:r>
      <w:r>
        <w:rPr>
          <w:i/>
          <w:iCs/>
        </w:rPr>
        <w:t xml:space="preserve">of the given tre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maximum width</w:t>
      </w:r>
      <w:r>
        <w:t xml:space="preserve"> </w:t>
      </w:r>
      <w:r>
        <w:t xml:space="preserve">of a tree is the maximum</w:t>
      </w:r>
      <w:r>
        <w:t xml:space="preserve"> </w:t>
      </w:r>
      <w:r>
        <w:rPr>
          <w:b/>
          <w:bCs/>
        </w:rPr>
        <w:t xml:space="preserve">width</w:t>
      </w:r>
      <w:r>
        <w:t xml:space="preserve"> </w:t>
      </w:r>
      <w:r>
        <w:t xml:space="preserve">among all leve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width</w:t>
      </w:r>
      <w:r>
        <w:t xml:space="preserve"> </w:t>
      </w:r>
      <w:r>
        <w:t xml:space="preserve">of one level is defined as the length between the end-nodes (the leftmost and rightmost non-null nodes), where the null nodes between the end-nodes that would be present in a complete binary tree extending down to that level are also counted into the length calculation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 answer will in the range of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signed 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5593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03/width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3,2,5,3,null,9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maximum width exists in the third level with length 4 (5,3,null,9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0926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3/14/maximum-width-of-binary-tree-v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3,2,5,null,null,9,6,null,7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 maximum width exists in the fourth level with length 7 (6,null,null,null,null,null,7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3670300" cy="37973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5/03/width3-tre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3,2,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maximum width exists in the second level with length 2 (3,2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3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38Z</dcterms:created>
  <dcterms:modified xsi:type="dcterms:W3CDTF">2024-03-25T1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